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69449D41" w:rsidR="006C4E9E" w:rsidRPr="0004234C" w:rsidRDefault="0004234C" w:rsidP="0004234C">
      <w:pPr>
        <w:snapToGrid w:val="0"/>
        <w:spacing w:after="240" w:line="264" w:lineRule="auto"/>
        <w:rPr>
          <w:rFonts w:ascii="Arial" w:hAnsi="Arial" w:cs="Arial"/>
          <w:b/>
          <w:color w:val="002A5C"/>
          <w:sz w:val="20"/>
          <w:szCs w:val="20"/>
        </w:rPr>
      </w:pPr>
      <w:r w:rsidRPr="0004234C">
        <w:rPr>
          <w:rFonts w:ascii="Arial" w:hAnsi="Arial" w:cs="Arial"/>
          <w:noProof/>
          <w:color w:val="002A5C"/>
          <w:sz w:val="20"/>
          <w:szCs w:val="20"/>
          <w:lang w:val="en-CA" w:eastAsia="en-CA"/>
        </w:rPr>
        <w:drawing>
          <wp:inline distT="0" distB="0" distL="0" distR="0" wp14:anchorId="0851B9DB" wp14:editId="4253C7F9">
            <wp:extent cx="2512060" cy="609600"/>
            <wp:effectExtent l="0" t="0" r="0" b="0"/>
            <wp:docPr id="1" name="Picture 1" descr="Sig_EDUCD_CPD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ig_EDUCD_CPD_RGB"/>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2060" cy="609600"/>
                    </a:xfrm>
                    <a:prstGeom prst="rect">
                      <a:avLst/>
                    </a:prstGeom>
                    <a:noFill/>
                    <a:ln>
                      <a:noFill/>
                    </a:ln>
                  </pic:spPr>
                </pic:pic>
              </a:graphicData>
            </a:graphic>
          </wp:inline>
        </w:drawing>
      </w:r>
    </w:p>
    <w:p w14:paraId="0F763572" w14:textId="77777777" w:rsidR="002B1535" w:rsidRPr="0004234C" w:rsidRDefault="00DC7647"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It is the policy of the University of Toronto, Faculty of Medicine, Continuing Professional Development to ensure balance, independence, objectivity, and scientific rigor in all its individually accredited or jointly accredited educa</w:t>
      </w:r>
      <w:r w:rsidRPr="0004234C">
        <w:rPr>
          <w:rFonts w:ascii="Arial" w:hAnsi="Arial" w:cs="Arial"/>
          <w:color w:val="002A5C"/>
          <w:sz w:val="20"/>
          <w:szCs w:val="20"/>
        </w:rPr>
        <w:softHyphen/>
        <w:t>tional programs.</w:t>
      </w:r>
      <w:r w:rsidR="001D0580" w:rsidRPr="0004234C">
        <w:rPr>
          <w:rFonts w:ascii="Arial" w:hAnsi="Arial" w:cs="Arial"/>
          <w:color w:val="002A5C"/>
          <w:sz w:val="20"/>
          <w:szCs w:val="20"/>
        </w:rPr>
        <w:t xml:space="preserve"> </w:t>
      </w:r>
      <w:r w:rsidRPr="0004234C">
        <w:rPr>
          <w:rFonts w:ascii="Arial" w:hAnsi="Arial" w:cs="Arial"/>
          <w:color w:val="002A5C"/>
          <w:sz w:val="20"/>
          <w:szCs w:val="20"/>
        </w:rPr>
        <w:t xml:space="preserve">All speakers, moderators, facilitators, </w:t>
      </w:r>
      <w:proofErr w:type="gramStart"/>
      <w:r w:rsidRPr="0004234C">
        <w:rPr>
          <w:rFonts w:ascii="Arial" w:hAnsi="Arial" w:cs="Arial"/>
          <w:color w:val="002A5C"/>
          <w:sz w:val="20"/>
          <w:szCs w:val="20"/>
        </w:rPr>
        <w:t>authors</w:t>
      </w:r>
      <w:proofErr w:type="gramEnd"/>
      <w:r w:rsidRPr="0004234C">
        <w:rPr>
          <w:rFonts w:ascii="Arial" w:hAnsi="Arial" w:cs="Arial"/>
          <w:color w:val="002A5C"/>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0004234C">
        <w:rPr>
          <w:rFonts w:ascii="Arial" w:hAnsi="Arial" w:cs="Arial"/>
          <w:color w:val="002A5C"/>
          <w:sz w:val="20"/>
          <w:szCs w:val="20"/>
        </w:rPr>
        <w:t>with for</w:t>
      </w:r>
      <w:r w:rsidRPr="0004234C">
        <w:rPr>
          <w:rFonts w:ascii="Arial" w:hAnsi="Arial" w:cs="Arial"/>
          <w:color w:val="002A5C"/>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B16128">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7924A771" w:rsidR="00AE30E9" w:rsidRPr="0004234C" w:rsidRDefault="004A7609" w:rsidP="00B564D1">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394423621"/>
                <w:placeholder>
                  <w:docPart w:val="93749B895CEC4AB2B72CC8C8B0FD94F6"/>
                </w:placeholder>
              </w:sdtPr>
              <w:sdtEndPr/>
              <w:sdtContent>
                <w:r>
                  <w:rPr>
                    <w:rFonts w:ascii="Arial" w:eastAsia="Calibri" w:hAnsi="Arial" w:cs="Arial"/>
                    <w:bCs/>
                    <w:color w:val="002A5C"/>
                    <w:sz w:val="20"/>
                    <w:szCs w:val="20"/>
                    <w:lang w:eastAsia="en-CA"/>
                  </w:rPr>
                  <w:t>PAE2230 – 16</w:t>
                </w:r>
                <w:r w:rsidRPr="004A7609">
                  <w:rPr>
                    <w:rFonts w:ascii="Arial" w:eastAsia="Calibri" w:hAnsi="Arial" w:cs="Arial"/>
                    <w:bCs/>
                    <w:color w:val="002A5C"/>
                    <w:sz w:val="20"/>
                    <w:szCs w:val="20"/>
                    <w:vertAlign w:val="superscript"/>
                    <w:lang w:eastAsia="en-CA"/>
                  </w:rPr>
                  <w:t>th</w:t>
                </w:r>
                <w:r>
                  <w:rPr>
                    <w:rFonts w:ascii="Arial" w:eastAsia="Calibri" w:hAnsi="Arial" w:cs="Arial"/>
                    <w:bCs/>
                    <w:color w:val="002A5C"/>
                    <w:sz w:val="20"/>
                    <w:szCs w:val="20"/>
                    <w:lang w:eastAsia="en-CA"/>
                  </w:rPr>
                  <w:t xml:space="preserve"> Annual </w:t>
                </w:r>
                <w:r w:rsidRPr="004A7609">
                  <w:rPr>
                    <w:rFonts w:ascii="Arial" w:eastAsia="Calibri" w:hAnsi="Arial" w:cs="Arial"/>
                    <w:bCs/>
                    <w:color w:val="002A5C"/>
                    <w:sz w:val="20"/>
                    <w:szCs w:val="20"/>
                    <w:lang w:eastAsia="en-CA"/>
                  </w:rPr>
                  <w:t>CPEG Scientific Meeting</w:t>
                </w:r>
              </w:sdtContent>
            </w:sdt>
            <w:r w:rsidR="0034226A">
              <w:rPr>
                <w:rFonts w:ascii="Arial" w:eastAsia="Calibri" w:hAnsi="Arial" w:cs="Arial"/>
                <w:bCs/>
                <w:color w:val="002A5C"/>
                <w:sz w:val="20"/>
                <w:szCs w:val="20"/>
                <w:lang w:eastAsia="en-CA"/>
              </w:rPr>
              <w:t xml:space="preserve"> </w:t>
            </w:r>
          </w:p>
        </w:tc>
      </w:tr>
      <w:tr w:rsidR="0004234C" w:rsidRPr="0004234C" w14:paraId="524D7A70" w14:textId="77777777" w:rsidTr="00B16128">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2-02-24T00:00:00Z">
              <w:dateFormat w:val="dd/MM/yyyy"/>
              <w:lid w:val="en-CA"/>
              <w:storeMappedDataAs w:val="dateTime"/>
              <w:calendar w:val="gregorian"/>
            </w:date>
          </w:sdtPr>
          <w:sdtEndPr/>
          <w:sdtContent>
            <w:tc>
              <w:tcPr>
                <w:tcW w:w="6745" w:type="dxa"/>
                <w:gridSpan w:val="3"/>
                <w:vAlign w:val="center"/>
              </w:tcPr>
              <w:p w14:paraId="2501D4CD" w14:textId="565817EA" w:rsidR="00AE30E9" w:rsidRPr="0004234C" w:rsidRDefault="004A760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24/02/2022</w:t>
                </w:r>
              </w:p>
            </w:tc>
          </w:sdtContent>
        </w:sdt>
      </w:tr>
      <w:tr w:rsidR="00B16128" w:rsidRPr="0004234C" w14:paraId="4402DE2D" w14:textId="77777777" w:rsidTr="00B16128">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2-02-25T00:00:00Z">
              <w:dateFormat w:val="dd/MM/yyyy"/>
              <w:lid w:val="en-CA"/>
              <w:storeMappedDataAs w:val="dateTime"/>
              <w:calendar w:val="gregorian"/>
            </w:date>
          </w:sdtPr>
          <w:sdtEndPr/>
          <w:sdtContent>
            <w:tc>
              <w:tcPr>
                <w:tcW w:w="6745" w:type="dxa"/>
                <w:gridSpan w:val="3"/>
                <w:vAlign w:val="center"/>
              </w:tcPr>
              <w:p w14:paraId="7C1B7275" w14:textId="174DD24C" w:rsidR="00B16128" w:rsidRPr="00B16128" w:rsidRDefault="004A7609"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25/02/2022</w:t>
                </w:r>
              </w:p>
            </w:tc>
          </w:sdtContent>
        </w:sdt>
      </w:tr>
      <w:tr w:rsidR="0004234C" w:rsidRPr="0004234C" w14:paraId="5112E00E" w14:textId="77777777" w:rsidTr="00B16128">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4A7609"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End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4A7609"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End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4A7609"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B16128">
        <w:trPr>
          <w:trHeight w:val="387"/>
        </w:trPr>
        <w:tc>
          <w:tcPr>
            <w:tcW w:w="2705" w:type="dxa"/>
            <w:gridSpan w:val="2"/>
            <w:vMerge/>
            <w:shd w:val="clear" w:color="auto" w:fill="F2F2F2" w:themeFill="background1" w:themeFillShade="F2"/>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77777777" w:rsidR="00AE30E9" w:rsidRPr="0004234C" w:rsidRDefault="004A7609"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4A7609"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B16128">
        <w:trPr>
          <w:trHeight w:val="435"/>
        </w:trPr>
        <w:tc>
          <w:tcPr>
            <w:tcW w:w="2705" w:type="dxa"/>
            <w:gridSpan w:val="2"/>
            <w:vMerge/>
            <w:shd w:val="clear" w:color="auto" w:fill="F2F2F2" w:themeFill="background1" w:themeFillShade="F2"/>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4A7609"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End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B16128">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End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B16128">
        <w:trPr>
          <w:trHeight w:val="1160"/>
        </w:trPr>
        <w:tc>
          <w:tcPr>
            <w:tcW w:w="450" w:type="dxa"/>
            <w:tcBorders>
              <w:right w:val="nil"/>
            </w:tcBorders>
            <w:shd w:val="clear" w:color="auto" w:fill="auto"/>
          </w:tcPr>
          <w:p w14:paraId="2CD30C96" w14:textId="77777777" w:rsidR="00AE30E9" w:rsidRPr="0004234C" w:rsidRDefault="004A7609"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have a relationship with a for-profit and/or a not-for-profit organization to disclose</w:t>
            </w:r>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3"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lastRenderedPageBreak/>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End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End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End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End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End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End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End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End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End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End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4A7609"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4A7609"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4"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4A7609"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4A7609"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End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End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End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5"/>
      <w:footerReference w:type="even" r:id="rId16"/>
      <w:footerReference w:type="default" r:id="rId17"/>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E2E06" w14:textId="77777777" w:rsidR="00CC085B" w:rsidRDefault="00CC085B" w:rsidP="00047CA2">
      <w:r>
        <w:separator/>
      </w:r>
    </w:p>
  </w:endnote>
  <w:endnote w:type="continuationSeparator" w:id="0">
    <w:p w14:paraId="2C1F93B3" w14:textId="77777777" w:rsidR="00CC085B" w:rsidRDefault="00CC085B"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" fillcolor="#00204e" stroked="f">
              <v:path arrowok="t"/>
              <v:textbox inset=",7.2pt,,7.2pt">
                <w:txbxContent>
                  <w:p w14:paraId="4558706B"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" fillcolor="#00204e" stroked="f">
              <v:path arrowok="t"/>
              <v:textbox inset=",7.2pt,,7.2pt">
                <w:txbxContent>
                  <w:p w14:paraId="1EA00C69"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5E452" w14:textId="77777777" w:rsidR="00CC085B" w:rsidRDefault="00CC085B" w:rsidP="00047CA2">
      <w:r>
        <w:separator/>
      </w:r>
    </w:p>
  </w:footnote>
  <w:footnote w:type="continuationSeparator" w:id="0">
    <w:p w14:paraId="33AC203B" w14:textId="77777777" w:rsidR="00CC085B" w:rsidRDefault="00CC085B"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F284C"/>
    <w:rsid w:val="00247C44"/>
    <w:rsid w:val="002B1535"/>
    <w:rsid w:val="003150E1"/>
    <w:rsid w:val="0034226A"/>
    <w:rsid w:val="00351154"/>
    <w:rsid w:val="003D2047"/>
    <w:rsid w:val="004150F3"/>
    <w:rsid w:val="004331F2"/>
    <w:rsid w:val="004A7609"/>
    <w:rsid w:val="004B5452"/>
    <w:rsid w:val="00522568"/>
    <w:rsid w:val="00546469"/>
    <w:rsid w:val="005925EF"/>
    <w:rsid w:val="00592C67"/>
    <w:rsid w:val="005B2085"/>
    <w:rsid w:val="005B342C"/>
    <w:rsid w:val="00615085"/>
    <w:rsid w:val="0066729C"/>
    <w:rsid w:val="006B5EF2"/>
    <w:rsid w:val="006C4E9E"/>
    <w:rsid w:val="007829E9"/>
    <w:rsid w:val="007964F5"/>
    <w:rsid w:val="00811FF6"/>
    <w:rsid w:val="00934819"/>
    <w:rsid w:val="009534D3"/>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C085B"/>
    <w:rsid w:val="00CF5737"/>
    <w:rsid w:val="00D4171A"/>
    <w:rsid w:val="00DB4B3B"/>
    <w:rsid w:val="00DC7647"/>
    <w:rsid w:val="00DE78F0"/>
    <w:rsid w:val="00E32E36"/>
    <w:rsid w:val="00E53077"/>
    <w:rsid w:val="00E85510"/>
    <w:rsid w:val="00EB34A1"/>
    <w:rsid w:val="00ED35B7"/>
    <w:rsid w:val="00ED7CD7"/>
    <w:rsid w:val="00EF6901"/>
    <w:rsid w:val="00F05CCD"/>
    <w:rsid w:val="00F80DD8"/>
    <w:rsid w:val="00FA3D1A"/>
    <w:rsid w:val="00FF6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oyalcollege.ca/rcsite/cpd/providers/tools-resources-accredited-cpd-providers/national-standard-accredited-cpd-activities-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360180"/>
    <w:rsid w:val="00661154"/>
    <w:rsid w:val="00727855"/>
    <w:rsid w:val="007C5CC5"/>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16252915-3310-439b-afad-43bfb3e769de">EJ22HFJTV32W-2080296886-31268</_dlc_DocId>
    <_dlc_DocIdUrl xmlns="16252915-3310-439b-afad-43bfb3e769de">
      <Url>https://utoronto.sharepoint.com/sites/001T_MEDCPDBrienConferenceManagement/_layouts/15/DocIdRedir.aspx?ID=EJ22HFJTV32W-2080296886-31268</Url>
      <Description>EJ22HFJTV32W-2080296886-3126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C64F70AE602A46BBC6DE8BCCB312F3" ma:contentTypeVersion="13" ma:contentTypeDescription="Create a new document." ma:contentTypeScope="" ma:versionID="b5ef5d8cbe9e167a4e5875b61bb6a8b7">
  <xsd:schema xmlns:xsd="http://www.w3.org/2001/XMLSchema" xmlns:xs="http://www.w3.org/2001/XMLSchema" xmlns:p="http://schemas.microsoft.com/office/2006/metadata/properties" xmlns:ns2="6f893c25-4c45-435c-b9a7-a9851ef60a93" xmlns:ns3="16252915-3310-439b-afad-43bfb3e769de" targetNamespace="http://schemas.microsoft.com/office/2006/metadata/properties" ma:root="true" ma:fieldsID="d58cf603bfc64d92cd69f79cafce1461" ns2:_="" ns3:_="">
    <xsd:import namespace="6f893c25-4c45-435c-b9a7-a9851ef60a93"/>
    <xsd:import namespace="16252915-3310-439b-afad-43bfb3e769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3:_dlc_DocId" minOccurs="0"/>
                <xsd:element ref="ns3:_dlc_DocIdUrl" minOccurs="0"/>
                <xsd:element ref="ns3: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3c25-4c45-435c-b9a7-a9851ef60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252915-3310-439b-afad-43bfb3e769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2.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customXml/itemProps3.xml><?xml version="1.0" encoding="utf-8"?>
<ds:datastoreItem xmlns:ds="http://schemas.openxmlformats.org/officeDocument/2006/customXml" ds:itemID="{9BC3A8D0-C29A-45B5-A272-71C8F189E944}">
  <ds:schemaRefs>
    <ds:schemaRef ds:uri="http://schemas.microsoft.com/office/2006/documentManagement/types"/>
    <ds:schemaRef ds:uri="http://schemas.openxmlformats.org/package/2006/metadata/core-properties"/>
    <ds:schemaRef ds:uri="http://purl.org/dc/elements/1.1/"/>
    <ds:schemaRef ds:uri="07a6ef03-7147-43a4-9713-ed9f30c70b0e"/>
    <ds:schemaRef ds:uri="http://purl.org/dc/terms/"/>
    <ds:schemaRef ds:uri="http://purl.org/dc/dcmitype/"/>
    <ds:schemaRef ds:uri="http://schemas.microsoft.com/office/2006/metadata/properties"/>
    <ds:schemaRef ds:uri="http://schemas.microsoft.com/office/infopath/2007/PartnerControls"/>
    <ds:schemaRef ds:uri="http://www.w3.org/XML/1998/namespace"/>
    <ds:schemaRef ds:uri="16252915-3310-439b-afad-43bfb3e769de"/>
  </ds:schemaRefs>
</ds:datastoreItem>
</file>

<file path=customXml/itemProps4.xml><?xml version="1.0" encoding="utf-8"?>
<ds:datastoreItem xmlns:ds="http://schemas.openxmlformats.org/officeDocument/2006/customXml" ds:itemID="{BC9D2A34-3184-4680-AF57-4FC4F8FFA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3c25-4c45-435c-b9a7-a9851ef60a93"/>
    <ds:schemaRef ds:uri="16252915-3310-439b-afad-43bfb3e76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707A39-8574-4489-8A1A-00E593E232E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ostMD</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4</cp:revision>
  <cp:lastPrinted>2018-09-27T14:26:00Z</cp:lastPrinted>
  <dcterms:created xsi:type="dcterms:W3CDTF">2021-06-28T21:16:00Z</dcterms:created>
  <dcterms:modified xsi:type="dcterms:W3CDTF">2021-11-05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64F70AE602A46BBC6DE8BCCB312F3</vt:lpwstr>
  </property>
  <property fmtid="{D5CDD505-2E9C-101B-9397-08002B2CF9AE}" pid="3" name="_dlc_DocIdItemGuid">
    <vt:lpwstr>f5d5692d-7f45-473f-af14-06124538e444</vt:lpwstr>
  </property>
</Properties>
</file>